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0AB5C6" w14:textId="5619E8CB" w:rsidR="009A4B1B" w:rsidRDefault="001B09DD" w:rsidP="00BC5A1F">
      <w:pPr>
        <w:jc w:val="center"/>
        <w:rPr>
          <w:b/>
          <w:bCs/>
          <w:sz w:val="32"/>
          <w:szCs w:val="32"/>
        </w:rPr>
      </w:pPr>
      <w:r w:rsidRPr="001B09DD">
        <w:rPr>
          <w:b/>
          <w:bCs/>
          <w:sz w:val="32"/>
          <w:szCs w:val="32"/>
        </w:rPr>
        <w:t>Me</w:t>
      </w:r>
      <w:r>
        <w:rPr>
          <w:b/>
          <w:bCs/>
          <w:sz w:val="32"/>
          <w:szCs w:val="32"/>
        </w:rPr>
        <w:t>tr</w:t>
      </w:r>
      <w:r w:rsidRPr="001B09DD">
        <w:rPr>
          <w:b/>
          <w:bCs/>
          <w:sz w:val="32"/>
          <w:szCs w:val="32"/>
        </w:rPr>
        <w:t>ices</w:t>
      </w:r>
      <w:r w:rsidR="001825C6">
        <w:rPr>
          <w:b/>
          <w:bCs/>
          <w:sz w:val="32"/>
          <w:szCs w:val="32"/>
        </w:rPr>
        <w:t xml:space="preserve"> module</w:t>
      </w:r>
    </w:p>
    <w:p w14:paraId="7B6B0BC7" w14:textId="7A8EB034" w:rsidR="00BC5A1F" w:rsidRDefault="00BC5A1F" w:rsidP="00BC5A1F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************************************</w:t>
      </w:r>
    </w:p>
    <w:p w14:paraId="0358F56C" w14:textId="3FF9D9D0" w:rsidR="00E74A5A" w:rsidRDefault="00B6596D" w:rsidP="006420C1">
      <w:pPr>
        <w:pStyle w:val="ListParagraph"/>
        <w:numPr>
          <w:ilvl w:val="0"/>
          <w:numId w:val="11"/>
        </w:numPr>
        <w:bidi/>
        <w:ind w:left="399"/>
        <w:rPr>
          <w:b/>
          <w:bCs/>
          <w:sz w:val="32"/>
          <w:szCs w:val="32"/>
        </w:rPr>
      </w:pPr>
      <w:r>
        <w:rPr>
          <w:rFonts w:hint="cs"/>
          <w:b/>
          <w:bCs/>
          <w:sz w:val="32"/>
          <w:szCs w:val="32"/>
          <w:rtl/>
          <w:lang w:bidi="ar-EG"/>
        </w:rPr>
        <w:t>مقصود بيها ايه ؟</w:t>
      </w:r>
    </w:p>
    <w:p w14:paraId="6F25E8DC" w14:textId="3B4D854C" w:rsidR="00B6596D" w:rsidRDefault="00D975E0" w:rsidP="00B6596D">
      <w:pPr>
        <w:pStyle w:val="ListParagraph"/>
        <w:numPr>
          <w:ilvl w:val="0"/>
          <w:numId w:val="11"/>
        </w:numPr>
        <w:bidi/>
        <w:ind w:left="399"/>
        <w:rPr>
          <w:b/>
          <w:bCs/>
          <w:sz w:val="32"/>
          <w:szCs w:val="32"/>
        </w:rPr>
      </w:pPr>
      <w:r>
        <w:rPr>
          <w:rFonts w:hint="cs"/>
          <w:b/>
          <w:bCs/>
          <w:sz w:val="32"/>
          <w:szCs w:val="32"/>
          <w:rtl/>
          <w:lang w:bidi="ar-EG"/>
        </w:rPr>
        <w:t xml:space="preserve">ده موضوع مهم اوى وهوا الى بستخدمه عشان اقيس ال </w:t>
      </w:r>
      <w:r>
        <w:rPr>
          <w:b/>
          <w:bCs/>
          <w:sz w:val="32"/>
          <w:szCs w:val="32"/>
          <w:lang w:bidi="ar-EG"/>
        </w:rPr>
        <w:t xml:space="preserve">cost error function or cost function 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</w:t>
      </w:r>
      <w:r w:rsidR="007E11E2">
        <w:rPr>
          <w:rFonts w:hint="cs"/>
          <w:b/>
          <w:bCs/>
          <w:sz w:val="32"/>
          <w:szCs w:val="32"/>
          <w:rtl/>
          <w:lang w:bidi="ar-EG"/>
        </w:rPr>
        <w:t xml:space="preserve">او مدى التطابق بين ال </w:t>
      </w:r>
      <w:r w:rsidR="007E11E2">
        <w:rPr>
          <w:b/>
          <w:bCs/>
          <w:sz w:val="32"/>
          <w:szCs w:val="32"/>
          <w:lang w:bidi="ar-EG"/>
        </w:rPr>
        <w:t>h(x)</w:t>
      </w:r>
      <w:r w:rsidR="007E11E2">
        <w:rPr>
          <w:rFonts w:hint="cs"/>
          <w:b/>
          <w:bCs/>
          <w:sz w:val="32"/>
          <w:szCs w:val="32"/>
          <w:rtl/>
          <w:lang w:bidi="ar-EG"/>
        </w:rPr>
        <w:t xml:space="preserve"> وبين ال </w:t>
      </w:r>
      <w:r w:rsidR="007E11E2">
        <w:rPr>
          <w:b/>
          <w:bCs/>
          <w:sz w:val="32"/>
          <w:szCs w:val="32"/>
          <w:lang w:bidi="ar-EG"/>
        </w:rPr>
        <w:t>y</w:t>
      </w:r>
      <w:r w:rsidR="007E11E2">
        <w:rPr>
          <w:rFonts w:hint="cs"/>
          <w:b/>
          <w:bCs/>
          <w:sz w:val="32"/>
          <w:szCs w:val="32"/>
          <w:rtl/>
          <w:lang w:bidi="ar-EG"/>
        </w:rPr>
        <w:t xml:space="preserve"> بين ال </w:t>
      </w:r>
      <w:r w:rsidR="007E11E2">
        <w:rPr>
          <w:b/>
          <w:bCs/>
          <w:sz w:val="32"/>
          <w:szCs w:val="32"/>
          <w:lang w:bidi="ar-EG"/>
        </w:rPr>
        <w:t xml:space="preserve">expected output </w:t>
      </w:r>
      <w:r w:rsidR="007E11E2">
        <w:rPr>
          <w:rFonts w:hint="cs"/>
          <w:b/>
          <w:bCs/>
          <w:sz w:val="32"/>
          <w:szCs w:val="32"/>
          <w:rtl/>
          <w:lang w:bidi="ar-EG"/>
        </w:rPr>
        <w:t xml:space="preserve"> وبين ال </w:t>
      </w:r>
      <w:r w:rsidR="007E11E2">
        <w:rPr>
          <w:b/>
          <w:bCs/>
          <w:sz w:val="32"/>
          <w:szCs w:val="32"/>
          <w:lang w:bidi="ar-EG"/>
        </w:rPr>
        <w:t>actual or target</w:t>
      </w:r>
      <w:r w:rsidR="007E11E2">
        <w:rPr>
          <w:rFonts w:hint="cs"/>
          <w:b/>
          <w:bCs/>
          <w:sz w:val="32"/>
          <w:szCs w:val="32"/>
          <w:rtl/>
          <w:lang w:bidi="ar-EG"/>
        </w:rPr>
        <w:t xml:space="preserve"> </w:t>
      </w:r>
    </w:p>
    <w:p w14:paraId="27FF7E1E" w14:textId="7DB94336" w:rsidR="00A859E0" w:rsidRDefault="00A859E0" w:rsidP="00A859E0">
      <w:pPr>
        <w:pStyle w:val="ListParagraph"/>
        <w:numPr>
          <w:ilvl w:val="0"/>
          <w:numId w:val="11"/>
        </w:numPr>
        <w:bidi/>
        <w:ind w:left="399"/>
        <w:rPr>
          <w:b/>
          <w:bCs/>
          <w:sz w:val="32"/>
          <w:szCs w:val="32"/>
        </w:rPr>
      </w:pPr>
      <w:r>
        <w:rPr>
          <w:rFonts w:hint="cs"/>
          <w:b/>
          <w:bCs/>
          <w:sz w:val="32"/>
          <w:szCs w:val="32"/>
          <w:rtl/>
          <w:lang w:bidi="ar-EG"/>
        </w:rPr>
        <w:t xml:space="preserve">وده طبعا مش عايز انبه على اهميته لان ده الموشر بالنسبالى وانا شغال هل ماشى صح ولا لا هل عامل </w:t>
      </w:r>
      <w:r>
        <w:rPr>
          <w:b/>
          <w:bCs/>
          <w:sz w:val="32"/>
          <w:szCs w:val="32"/>
          <w:lang w:bidi="ar-EG"/>
        </w:rPr>
        <w:t>feature selection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بشكل سليم ولا لا عامل </w:t>
      </w:r>
      <w:r>
        <w:rPr>
          <w:b/>
          <w:bCs/>
          <w:sz w:val="32"/>
          <w:szCs w:val="32"/>
          <w:lang w:bidi="ar-EG"/>
        </w:rPr>
        <w:t>scaling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مناسب ولا لا ال </w:t>
      </w:r>
      <w:r>
        <w:rPr>
          <w:b/>
          <w:bCs/>
          <w:sz w:val="32"/>
          <w:szCs w:val="32"/>
          <w:lang w:bidi="ar-EG"/>
        </w:rPr>
        <w:t>model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نفسه مناسب ولا لا ال </w:t>
      </w:r>
      <w:r>
        <w:rPr>
          <w:b/>
          <w:bCs/>
          <w:sz w:val="32"/>
          <w:szCs w:val="32"/>
          <w:lang w:bidi="ar-EG"/>
        </w:rPr>
        <w:t>hyperparameters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مناسبه ولا لا وبتالى ال </w:t>
      </w:r>
      <w:r>
        <w:rPr>
          <w:b/>
          <w:bCs/>
          <w:sz w:val="32"/>
          <w:szCs w:val="32"/>
          <w:lang w:bidi="ar-EG"/>
        </w:rPr>
        <w:t>metrics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دى بالغه الاهميه </w:t>
      </w:r>
    </w:p>
    <w:p w14:paraId="47546D65" w14:textId="4664BDD5" w:rsidR="00A859E0" w:rsidRDefault="00A859E0" w:rsidP="00A859E0">
      <w:pPr>
        <w:pStyle w:val="ListParagraph"/>
        <w:numPr>
          <w:ilvl w:val="0"/>
          <w:numId w:val="11"/>
        </w:numPr>
        <w:bidi/>
        <w:ind w:left="399"/>
        <w:rPr>
          <w:b/>
          <w:bCs/>
          <w:sz w:val="32"/>
          <w:szCs w:val="32"/>
        </w:rPr>
      </w:pPr>
      <w:r>
        <w:rPr>
          <w:rFonts w:hint="cs"/>
          <w:b/>
          <w:bCs/>
          <w:sz w:val="32"/>
          <w:szCs w:val="32"/>
          <w:rtl/>
          <w:lang w:bidi="ar-EG"/>
        </w:rPr>
        <w:t xml:space="preserve"> </w:t>
      </w:r>
    </w:p>
    <w:p w14:paraId="21D381DA" w14:textId="6A66E262" w:rsidR="00A859E0" w:rsidRDefault="00A859E0" w:rsidP="00A859E0">
      <w:pPr>
        <w:pStyle w:val="ListParagraph"/>
        <w:numPr>
          <w:ilvl w:val="0"/>
          <w:numId w:val="11"/>
        </w:numPr>
        <w:bidi/>
        <w:ind w:left="399"/>
        <w:rPr>
          <w:b/>
          <w:bCs/>
          <w:sz w:val="32"/>
          <w:szCs w:val="32"/>
        </w:rPr>
      </w:pPr>
      <w:r>
        <w:rPr>
          <w:rFonts w:hint="cs"/>
          <w:b/>
          <w:bCs/>
          <w:sz w:val="32"/>
          <w:szCs w:val="32"/>
          <w:rtl/>
          <w:lang w:bidi="ar-EG"/>
        </w:rPr>
        <w:t xml:space="preserve">احنا هنتكلم عن </w:t>
      </w:r>
      <w:r>
        <w:rPr>
          <w:b/>
          <w:bCs/>
          <w:sz w:val="32"/>
          <w:szCs w:val="32"/>
          <w:lang w:bidi="ar-EG"/>
        </w:rPr>
        <w:t>15 class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جوه ال </w:t>
      </w:r>
      <w:r>
        <w:rPr>
          <w:b/>
          <w:bCs/>
          <w:sz w:val="32"/>
          <w:szCs w:val="32"/>
          <w:lang w:bidi="ar-EG"/>
        </w:rPr>
        <w:t>metric module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جوه ال </w:t>
      </w:r>
      <w:r>
        <w:rPr>
          <w:b/>
          <w:bCs/>
          <w:sz w:val="32"/>
          <w:szCs w:val="32"/>
          <w:lang w:bidi="ar-EG"/>
        </w:rPr>
        <w:t>sk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</w:t>
      </w:r>
    </w:p>
    <w:p w14:paraId="0807C217" w14:textId="3BA24C45" w:rsidR="00A859E0" w:rsidRDefault="00A859E0" w:rsidP="00A859E0">
      <w:pPr>
        <w:pStyle w:val="ListParagraph"/>
        <w:numPr>
          <w:ilvl w:val="0"/>
          <w:numId w:val="11"/>
        </w:numPr>
        <w:bidi/>
        <w:ind w:left="399"/>
        <w:rPr>
          <w:b/>
          <w:bCs/>
          <w:sz w:val="32"/>
          <w:szCs w:val="32"/>
        </w:rPr>
      </w:pPr>
      <w:r>
        <w:rPr>
          <w:rFonts w:hint="cs"/>
          <w:b/>
          <w:bCs/>
          <w:sz w:val="32"/>
          <w:szCs w:val="32"/>
          <w:rtl/>
          <w:lang w:bidi="ar-EG"/>
        </w:rPr>
        <w:t xml:space="preserve">هنتكلم عن </w:t>
      </w:r>
      <w:r>
        <w:rPr>
          <w:b/>
          <w:bCs/>
          <w:sz w:val="32"/>
          <w:szCs w:val="32"/>
          <w:lang w:bidi="ar-EG"/>
        </w:rPr>
        <w:t>3 classes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متعلقين بال </w:t>
      </w:r>
      <w:r>
        <w:rPr>
          <w:b/>
          <w:bCs/>
          <w:sz w:val="32"/>
          <w:szCs w:val="32"/>
          <w:lang w:bidi="ar-EG"/>
        </w:rPr>
        <w:t>regression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و </w:t>
      </w:r>
      <w:r>
        <w:rPr>
          <w:b/>
          <w:bCs/>
          <w:sz w:val="32"/>
          <w:szCs w:val="32"/>
          <w:lang w:bidi="ar-EG"/>
        </w:rPr>
        <w:t>12 class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متعلق بال </w:t>
      </w:r>
      <w:r>
        <w:rPr>
          <w:b/>
          <w:bCs/>
          <w:sz w:val="32"/>
          <w:szCs w:val="32"/>
          <w:lang w:bidi="ar-EG"/>
        </w:rPr>
        <w:t>classification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</w:t>
      </w:r>
    </w:p>
    <w:p w14:paraId="5C54B8AC" w14:textId="0A85088E" w:rsidR="00A859E0" w:rsidRDefault="00A859E0" w:rsidP="00A859E0">
      <w:pPr>
        <w:pStyle w:val="ListParagraph"/>
        <w:numPr>
          <w:ilvl w:val="0"/>
          <w:numId w:val="11"/>
        </w:numPr>
        <w:bidi/>
        <w:ind w:left="399"/>
        <w:rPr>
          <w:b/>
          <w:bCs/>
          <w:sz w:val="32"/>
          <w:szCs w:val="32"/>
        </w:rPr>
      </w:pPr>
      <w:r>
        <w:rPr>
          <w:rFonts w:hint="cs"/>
          <w:b/>
          <w:bCs/>
          <w:sz w:val="32"/>
          <w:szCs w:val="32"/>
          <w:rtl/>
          <w:lang w:bidi="ar-EG"/>
        </w:rPr>
        <w:t xml:space="preserve"> </w:t>
      </w:r>
    </w:p>
    <w:p w14:paraId="2CA5E563" w14:textId="1CC65C42" w:rsidR="00A859E0" w:rsidRDefault="00A859E0" w:rsidP="00A859E0">
      <w:pPr>
        <w:pStyle w:val="ListParagraph"/>
        <w:numPr>
          <w:ilvl w:val="0"/>
          <w:numId w:val="11"/>
        </w:numPr>
        <w:bidi/>
        <w:ind w:left="399"/>
        <w:rPr>
          <w:b/>
          <w:bCs/>
          <w:sz w:val="32"/>
          <w:szCs w:val="32"/>
        </w:rPr>
      </w:pPr>
      <w:r>
        <w:rPr>
          <w:rFonts w:hint="cs"/>
          <w:b/>
          <w:bCs/>
          <w:sz w:val="32"/>
          <w:szCs w:val="32"/>
          <w:rtl/>
          <w:lang w:bidi="ar-EG"/>
        </w:rPr>
        <w:t xml:space="preserve">هنا بقى هتلاقى بردو ال </w:t>
      </w:r>
      <w:r>
        <w:rPr>
          <w:b/>
          <w:bCs/>
          <w:sz w:val="32"/>
          <w:szCs w:val="32"/>
          <w:lang w:bidi="ar-EG"/>
        </w:rPr>
        <w:t>Model evaluation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وهيا ال </w:t>
      </w:r>
      <w:r>
        <w:rPr>
          <w:b/>
          <w:bCs/>
          <w:sz w:val="32"/>
          <w:szCs w:val="32"/>
          <w:lang w:bidi="ar-EG"/>
        </w:rPr>
        <w:t>confusion matrix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وهتلاقى كل حاجه ت</w:t>
      </w:r>
      <w:r w:rsidR="00BC6867">
        <w:rPr>
          <w:rFonts w:hint="cs"/>
          <w:b/>
          <w:bCs/>
          <w:sz w:val="32"/>
          <w:szCs w:val="32"/>
          <w:rtl/>
          <w:lang w:bidi="ar-EG"/>
        </w:rPr>
        <w:t xml:space="preserve">ؤشر بنسبه الخطا ف ال </w:t>
      </w:r>
      <w:r w:rsidR="00BC6867">
        <w:rPr>
          <w:b/>
          <w:bCs/>
          <w:sz w:val="32"/>
          <w:szCs w:val="32"/>
          <w:lang w:bidi="ar-EG"/>
        </w:rPr>
        <w:t>module</w:t>
      </w:r>
      <w:r w:rsidR="00BC6867">
        <w:rPr>
          <w:rFonts w:hint="cs"/>
          <w:b/>
          <w:bCs/>
          <w:sz w:val="32"/>
          <w:szCs w:val="32"/>
          <w:rtl/>
          <w:lang w:bidi="ar-EG"/>
        </w:rPr>
        <w:t xml:space="preserve"> ده فده من اهم النقط ف الكورس كله اصلا يالا بينا</w:t>
      </w:r>
      <w:r w:rsidR="00493075">
        <w:rPr>
          <w:b/>
          <w:bCs/>
          <w:sz w:val="32"/>
          <w:szCs w:val="32"/>
          <w:lang w:bidi="ar-EG"/>
        </w:rPr>
        <w:t xml:space="preserve"> </w:t>
      </w:r>
    </w:p>
    <w:p w14:paraId="00CE1D15" w14:textId="39BF5D90" w:rsidR="00493075" w:rsidRDefault="00493075" w:rsidP="00493075">
      <w:pPr>
        <w:pStyle w:val="ListParagraph"/>
        <w:numPr>
          <w:ilvl w:val="0"/>
          <w:numId w:val="11"/>
        </w:numPr>
        <w:bidi/>
        <w:ind w:left="399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  <w:lang w:bidi="ar-EG"/>
        </w:rPr>
        <w:t xml:space="preserve"> </w:t>
      </w:r>
    </w:p>
    <w:p w14:paraId="7D751DD3" w14:textId="69767A39" w:rsidR="00493075" w:rsidRDefault="00493075" w:rsidP="00493075">
      <w:pPr>
        <w:pStyle w:val="ListParagraph"/>
        <w:numPr>
          <w:ilvl w:val="0"/>
          <w:numId w:val="11"/>
        </w:numPr>
        <w:bidi/>
        <w:ind w:left="399"/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3E402D70" wp14:editId="51E21618">
            <wp:extent cx="6196965" cy="146558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146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BBEF1" w14:textId="7A31BED4" w:rsidR="00493075" w:rsidRPr="009C4173" w:rsidRDefault="00493075" w:rsidP="00493075">
      <w:pPr>
        <w:pStyle w:val="ListParagraph"/>
        <w:numPr>
          <w:ilvl w:val="0"/>
          <w:numId w:val="11"/>
        </w:numPr>
        <w:bidi/>
        <w:ind w:left="399"/>
        <w:rPr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6172B1F7" wp14:editId="33F12213">
            <wp:extent cx="6196965" cy="28416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284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93075" w:rsidRPr="009C4173" w:rsidSect="00493E5F">
      <w:headerReference w:type="even" r:id="rId9"/>
      <w:headerReference w:type="default" r:id="rId10"/>
      <w:headerReference w:type="first" r:id="rId11"/>
      <w:pgSz w:w="12240" w:h="15840"/>
      <w:pgMar w:top="1080" w:right="1041" w:bottom="180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FB2BB8" w14:textId="77777777" w:rsidR="008720E6" w:rsidRDefault="008720E6" w:rsidP="00BC5A1F">
      <w:pPr>
        <w:spacing w:after="0" w:line="240" w:lineRule="auto"/>
      </w:pPr>
      <w:r>
        <w:separator/>
      </w:r>
    </w:p>
  </w:endnote>
  <w:endnote w:type="continuationSeparator" w:id="0">
    <w:p w14:paraId="044BC9E1" w14:textId="77777777" w:rsidR="008720E6" w:rsidRDefault="008720E6" w:rsidP="00BC5A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vP47C26A">
    <w:altName w:val="Cambria"/>
    <w:panose1 w:val="00000000000000000000"/>
    <w:charset w:val="00"/>
    <w:family w:val="roman"/>
    <w:notTrueType/>
    <w:pitch w:val="default"/>
  </w:font>
  <w:font w:name="AdvP461725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6DD4FE" w14:textId="77777777" w:rsidR="008720E6" w:rsidRDefault="008720E6" w:rsidP="00BC5A1F">
      <w:pPr>
        <w:spacing w:after="0" w:line="240" w:lineRule="auto"/>
      </w:pPr>
      <w:r>
        <w:separator/>
      </w:r>
    </w:p>
  </w:footnote>
  <w:footnote w:type="continuationSeparator" w:id="0">
    <w:p w14:paraId="05CBE087" w14:textId="77777777" w:rsidR="008720E6" w:rsidRDefault="008720E6" w:rsidP="00BC5A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BF6FED" w14:textId="3B1D14F7" w:rsidR="00BC5A1F" w:rsidRDefault="008720E6">
    <w:pPr>
      <w:pStyle w:val="Header"/>
    </w:pPr>
    <w:r>
      <w:rPr>
        <w:noProof/>
      </w:rPr>
      <w:pict w14:anchorId="43E5D1B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6912047" o:spid="_x0000_s2050" type="#_x0000_t136" style="position:absolute;margin-left:0;margin-top:0;width:439.9pt;height:219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Ayman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BEEB7" w14:textId="1800C073" w:rsidR="00BC5A1F" w:rsidRDefault="008720E6">
    <w:pPr>
      <w:pStyle w:val="Header"/>
    </w:pPr>
    <w:r>
      <w:rPr>
        <w:noProof/>
      </w:rPr>
      <w:pict w14:anchorId="6CD46ED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6912048" o:spid="_x0000_s2051" type="#_x0000_t136" style="position:absolute;margin-left:0;margin-top:0;width:439.9pt;height:219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Ayman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989917" w14:textId="0338F23E" w:rsidR="00BC5A1F" w:rsidRDefault="008720E6">
    <w:pPr>
      <w:pStyle w:val="Header"/>
    </w:pPr>
    <w:r>
      <w:rPr>
        <w:noProof/>
      </w:rPr>
      <w:pict w14:anchorId="631A695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6912046" o:spid="_x0000_s2049" type="#_x0000_t136" style="position:absolute;margin-left:0;margin-top:0;width:439.9pt;height:219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Ayman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5" type="#_x0000_t75" style="width:10.9pt;height:10.9pt" o:bullet="t">
        <v:imagedata r:id="rId1" o:title="mso5925"/>
      </v:shape>
    </w:pict>
  </w:numPicBullet>
  <w:abstractNum w:abstractNumId="0" w15:restartNumberingAfterBreak="0">
    <w:nsid w:val="09D57245"/>
    <w:multiLevelType w:val="hybridMultilevel"/>
    <w:tmpl w:val="38AC736E"/>
    <w:lvl w:ilvl="0" w:tplc="E6D61BF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7A8FB0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852D9C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418FF0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F2AFF7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C0EB03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50C82B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2069C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206A87E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6D050C"/>
    <w:multiLevelType w:val="hybridMultilevel"/>
    <w:tmpl w:val="01627060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935E6E"/>
    <w:multiLevelType w:val="hybridMultilevel"/>
    <w:tmpl w:val="E78EB0A0"/>
    <w:lvl w:ilvl="0" w:tplc="8334D5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7C607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D845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A0678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6524C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F92F9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44405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7EA96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B46DC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D607D33"/>
    <w:multiLevelType w:val="hybridMultilevel"/>
    <w:tmpl w:val="E7E4927E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145FA6"/>
    <w:multiLevelType w:val="hybridMultilevel"/>
    <w:tmpl w:val="466893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3185856"/>
    <w:multiLevelType w:val="hybridMultilevel"/>
    <w:tmpl w:val="6A6638B4"/>
    <w:lvl w:ilvl="0" w:tplc="B26C87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8E1AD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F7C6C8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9F608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17AC13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A02AF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F49B5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4E74D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BEEBB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0B2714"/>
    <w:multiLevelType w:val="hybridMultilevel"/>
    <w:tmpl w:val="6420B3CC"/>
    <w:lvl w:ilvl="0" w:tplc="97B4793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B70053A"/>
    <w:multiLevelType w:val="hybridMultilevel"/>
    <w:tmpl w:val="6778D4C4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56B5360D"/>
    <w:multiLevelType w:val="hybridMultilevel"/>
    <w:tmpl w:val="90FA6B6A"/>
    <w:lvl w:ilvl="0" w:tplc="414ECC9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55A421E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D6481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ED6F95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D2E43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B74C6D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CB6652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5445F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2B4306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0F0E1C"/>
    <w:multiLevelType w:val="hybridMultilevel"/>
    <w:tmpl w:val="0B7E21B6"/>
    <w:lvl w:ilvl="0" w:tplc="B47818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66706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06E9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F003D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40807E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E9EB0A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9185C7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828B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95E428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0A7F11"/>
    <w:multiLevelType w:val="hybridMultilevel"/>
    <w:tmpl w:val="2B5A9D50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9"/>
  </w:num>
  <w:num w:numId="5">
    <w:abstractNumId w:val="2"/>
  </w:num>
  <w:num w:numId="6">
    <w:abstractNumId w:val="0"/>
  </w:num>
  <w:num w:numId="7">
    <w:abstractNumId w:val="8"/>
  </w:num>
  <w:num w:numId="8">
    <w:abstractNumId w:val="4"/>
  </w:num>
  <w:num w:numId="9">
    <w:abstractNumId w:val="10"/>
  </w:num>
  <w:num w:numId="10">
    <w:abstractNumId w:val="7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activeWritingStyle w:appName="MSWord" w:lang="en-US" w:vendorID="64" w:dllVersion="6" w:nlCheck="1" w:checkStyle="0"/>
  <w:activeWritingStyle w:appName="MSWord" w:lang="en-US" w:vendorID="64" w:dllVersion="4096" w:nlCheck="1" w:checkStyle="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tjQ0MDcztDSxNDNW0lEKTi0uzszPAykwrAUAHzwONCwAAAA="/>
  </w:docVars>
  <w:rsids>
    <w:rsidRoot w:val="000B66EF"/>
    <w:rsid w:val="00001559"/>
    <w:rsid w:val="00002114"/>
    <w:rsid w:val="000147DF"/>
    <w:rsid w:val="00014D8E"/>
    <w:rsid w:val="0001611F"/>
    <w:rsid w:val="00016C1F"/>
    <w:rsid w:val="00032A0D"/>
    <w:rsid w:val="000418FB"/>
    <w:rsid w:val="0004531D"/>
    <w:rsid w:val="00047804"/>
    <w:rsid w:val="000508CE"/>
    <w:rsid w:val="000760B9"/>
    <w:rsid w:val="0008158D"/>
    <w:rsid w:val="00085C0E"/>
    <w:rsid w:val="00086590"/>
    <w:rsid w:val="000B66EF"/>
    <w:rsid w:val="000D2249"/>
    <w:rsid w:val="000D3905"/>
    <w:rsid w:val="000E0882"/>
    <w:rsid w:val="000F2FF8"/>
    <w:rsid w:val="000F4638"/>
    <w:rsid w:val="00102346"/>
    <w:rsid w:val="00103B64"/>
    <w:rsid w:val="001118A3"/>
    <w:rsid w:val="00123B11"/>
    <w:rsid w:val="001354DA"/>
    <w:rsid w:val="00142FE8"/>
    <w:rsid w:val="00150F3F"/>
    <w:rsid w:val="001825C6"/>
    <w:rsid w:val="00190144"/>
    <w:rsid w:val="00192C5A"/>
    <w:rsid w:val="0019333A"/>
    <w:rsid w:val="001B09DD"/>
    <w:rsid w:val="001C3FF7"/>
    <w:rsid w:val="001C52AA"/>
    <w:rsid w:val="001C5BA8"/>
    <w:rsid w:val="001D4A00"/>
    <w:rsid w:val="001D581E"/>
    <w:rsid w:val="00212A93"/>
    <w:rsid w:val="00227226"/>
    <w:rsid w:val="002470E9"/>
    <w:rsid w:val="0025305C"/>
    <w:rsid w:val="00260678"/>
    <w:rsid w:val="002612BA"/>
    <w:rsid w:val="00262DF3"/>
    <w:rsid w:val="002670D0"/>
    <w:rsid w:val="002763B7"/>
    <w:rsid w:val="00283E10"/>
    <w:rsid w:val="002846BD"/>
    <w:rsid w:val="00291B7A"/>
    <w:rsid w:val="00293539"/>
    <w:rsid w:val="0029501C"/>
    <w:rsid w:val="0029587C"/>
    <w:rsid w:val="00296CA1"/>
    <w:rsid w:val="002A1830"/>
    <w:rsid w:val="002A1D83"/>
    <w:rsid w:val="002A77C6"/>
    <w:rsid w:val="002A7A2F"/>
    <w:rsid w:val="002B1B62"/>
    <w:rsid w:val="002B3FA8"/>
    <w:rsid w:val="002C3F7D"/>
    <w:rsid w:val="002C4B10"/>
    <w:rsid w:val="002D1F0C"/>
    <w:rsid w:val="002E2EA7"/>
    <w:rsid w:val="0030279E"/>
    <w:rsid w:val="00306697"/>
    <w:rsid w:val="00323606"/>
    <w:rsid w:val="003325F9"/>
    <w:rsid w:val="0036697A"/>
    <w:rsid w:val="003757CC"/>
    <w:rsid w:val="00381CC4"/>
    <w:rsid w:val="003A36D0"/>
    <w:rsid w:val="003B6B26"/>
    <w:rsid w:val="003C6FB6"/>
    <w:rsid w:val="003D0B6D"/>
    <w:rsid w:val="003E2568"/>
    <w:rsid w:val="003F5A2C"/>
    <w:rsid w:val="00400BBF"/>
    <w:rsid w:val="00432D6C"/>
    <w:rsid w:val="0043639D"/>
    <w:rsid w:val="00446325"/>
    <w:rsid w:val="00446BBF"/>
    <w:rsid w:val="004522DD"/>
    <w:rsid w:val="00453257"/>
    <w:rsid w:val="00457B17"/>
    <w:rsid w:val="00463696"/>
    <w:rsid w:val="00471814"/>
    <w:rsid w:val="0047349A"/>
    <w:rsid w:val="004757C7"/>
    <w:rsid w:val="004804FA"/>
    <w:rsid w:val="00493075"/>
    <w:rsid w:val="00493E5F"/>
    <w:rsid w:val="004A04BA"/>
    <w:rsid w:val="004A3554"/>
    <w:rsid w:val="004A49D2"/>
    <w:rsid w:val="004A58DE"/>
    <w:rsid w:val="004C2F5B"/>
    <w:rsid w:val="004D7C3B"/>
    <w:rsid w:val="004E1B45"/>
    <w:rsid w:val="00501FB7"/>
    <w:rsid w:val="00515153"/>
    <w:rsid w:val="0052381E"/>
    <w:rsid w:val="00524F0A"/>
    <w:rsid w:val="00526E9B"/>
    <w:rsid w:val="00530D00"/>
    <w:rsid w:val="00544894"/>
    <w:rsid w:val="005603B8"/>
    <w:rsid w:val="005618EE"/>
    <w:rsid w:val="00567F33"/>
    <w:rsid w:val="00570792"/>
    <w:rsid w:val="00574877"/>
    <w:rsid w:val="00585ACB"/>
    <w:rsid w:val="005913B2"/>
    <w:rsid w:val="005A1408"/>
    <w:rsid w:val="005A4BA1"/>
    <w:rsid w:val="005A5626"/>
    <w:rsid w:val="005C2665"/>
    <w:rsid w:val="005C3DC7"/>
    <w:rsid w:val="005D67CD"/>
    <w:rsid w:val="005E3D20"/>
    <w:rsid w:val="005E7272"/>
    <w:rsid w:val="005F7F43"/>
    <w:rsid w:val="00604F43"/>
    <w:rsid w:val="006102A6"/>
    <w:rsid w:val="006135FF"/>
    <w:rsid w:val="00616D08"/>
    <w:rsid w:val="00627D70"/>
    <w:rsid w:val="006420C1"/>
    <w:rsid w:val="00650FCB"/>
    <w:rsid w:val="00663AD4"/>
    <w:rsid w:val="006903CE"/>
    <w:rsid w:val="006B00B0"/>
    <w:rsid w:val="006B0F98"/>
    <w:rsid w:val="006C3F76"/>
    <w:rsid w:val="006D249D"/>
    <w:rsid w:val="006D35C0"/>
    <w:rsid w:val="006D6515"/>
    <w:rsid w:val="006E0AB7"/>
    <w:rsid w:val="006E5ABA"/>
    <w:rsid w:val="006F5B9F"/>
    <w:rsid w:val="007210C1"/>
    <w:rsid w:val="0072684E"/>
    <w:rsid w:val="00731A2A"/>
    <w:rsid w:val="0073624D"/>
    <w:rsid w:val="00743830"/>
    <w:rsid w:val="00751DD4"/>
    <w:rsid w:val="00752EA2"/>
    <w:rsid w:val="007646D4"/>
    <w:rsid w:val="00767BD4"/>
    <w:rsid w:val="00783252"/>
    <w:rsid w:val="007878BC"/>
    <w:rsid w:val="00796F07"/>
    <w:rsid w:val="007B3D62"/>
    <w:rsid w:val="007E11E2"/>
    <w:rsid w:val="0081648F"/>
    <w:rsid w:val="00821CE8"/>
    <w:rsid w:val="00831147"/>
    <w:rsid w:val="008445B7"/>
    <w:rsid w:val="00850FB1"/>
    <w:rsid w:val="00855A17"/>
    <w:rsid w:val="00863B45"/>
    <w:rsid w:val="0086614C"/>
    <w:rsid w:val="00870DC2"/>
    <w:rsid w:val="008720E6"/>
    <w:rsid w:val="00882F70"/>
    <w:rsid w:val="008959A5"/>
    <w:rsid w:val="0089733E"/>
    <w:rsid w:val="008A033F"/>
    <w:rsid w:val="008B0386"/>
    <w:rsid w:val="008B3BE8"/>
    <w:rsid w:val="008C1BE2"/>
    <w:rsid w:val="008C2B8F"/>
    <w:rsid w:val="008D48B7"/>
    <w:rsid w:val="008D52F4"/>
    <w:rsid w:val="008E1748"/>
    <w:rsid w:val="008E44B1"/>
    <w:rsid w:val="00904BC9"/>
    <w:rsid w:val="009131EE"/>
    <w:rsid w:val="009206F2"/>
    <w:rsid w:val="00924501"/>
    <w:rsid w:val="00925B09"/>
    <w:rsid w:val="00931A51"/>
    <w:rsid w:val="00934849"/>
    <w:rsid w:val="00944465"/>
    <w:rsid w:val="00965E19"/>
    <w:rsid w:val="00976391"/>
    <w:rsid w:val="0097681F"/>
    <w:rsid w:val="00983D36"/>
    <w:rsid w:val="0098452D"/>
    <w:rsid w:val="0099133A"/>
    <w:rsid w:val="009A4B1B"/>
    <w:rsid w:val="009B1E43"/>
    <w:rsid w:val="009B1F3C"/>
    <w:rsid w:val="009C4173"/>
    <w:rsid w:val="009C5260"/>
    <w:rsid w:val="009D1E00"/>
    <w:rsid w:val="009D3A34"/>
    <w:rsid w:val="009E224D"/>
    <w:rsid w:val="009E3D59"/>
    <w:rsid w:val="009E44F9"/>
    <w:rsid w:val="009F68E5"/>
    <w:rsid w:val="00A11371"/>
    <w:rsid w:val="00A11E35"/>
    <w:rsid w:val="00A26C5B"/>
    <w:rsid w:val="00A51383"/>
    <w:rsid w:val="00A602BE"/>
    <w:rsid w:val="00A61056"/>
    <w:rsid w:val="00A65212"/>
    <w:rsid w:val="00A710C0"/>
    <w:rsid w:val="00A7437E"/>
    <w:rsid w:val="00A77155"/>
    <w:rsid w:val="00A859E0"/>
    <w:rsid w:val="00A95211"/>
    <w:rsid w:val="00AA1C6C"/>
    <w:rsid w:val="00AB42F4"/>
    <w:rsid w:val="00AF2A36"/>
    <w:rsid w:val="00B10319"/>
    <w:rsid w:val="00B11A40"/>
    <w:rsid w:val="00B32B73"/>
    <w:rsid w:val="00B46D69"/>
    <w:rsid w:val="00B50E13"/>
    <w:rsid w:val="00B54C2F"/>
    <w:rsid w:val="00B6596D"/>
    <w:rsid w:val="00B7482B"/>
    <w:rsid w:val="00B915BB"/>
    <w:rsid w:val="00B93CD9"/>
    <w:rsid w:val="00B94399"/>
    <w:rsid w:val="00BA57D1"/>
    <w:rsid w:val="00BC4BC2"/>
    <w:rsid w:val="00BC577F"/>
    <w:rsid w:val="00BC5A1F"/>
    <w:rsid w:val="00BC6867"/>
    <w:rsid w:val="00BE1839"/>
    <w:rsid w:val="00BE3415"/>
    <w:rsid w:val="00BE3822"/>
    <w:rsid w:val="00C23670"/>
    <w:rsid w:val="00C33785"/>
    <w:rsid w:val="00C35DD5"/>
    <w:rsid w:val="00C50C71"/>
    <w:rsid w:val="00C600EF"/>
    <w:rsid w:val="00C80F5E"/>
    <w:rsid w:val="00C8109D"/>
    <w:rsid w:val="00C82B5F"/>
    <w:rsid w:val="00C8729A"/>
    <w:rsid w:val="00C872D2"/>
    <w:rsid w:val="00C935A2"/>
    <w:rsid w:val="00C9506C"/>
    <w:rsid w:val="00CA33DA"/>
    <w:rsid w:val="00CA69AF"/>
    <w:rsid w:val="00CD795C"/>
    <w:rsid w:val="00CE05F6"/>
    <w:rsid w:val="00D10855"/>
    <w:rsid w:val="00D17061"/>
    <w:rsid w:val="00D27E5C"/>
    <w:rsid w:val="00D46A92"/>
    <w:rsid w:val="00D650E3"/>
    <w:rsid w:val="00D85A5C"/>
    <w:rsid w:val="00D86DD3"/>
    <w:rsid w:val="00D90CDF"/>
    <w:rsid w:val="00D93FB1"/>
    <w:rsid w:val="00D97349"/>
    <w:rsid w:val="00D97593"/>
    <w:rsid w:val="00D975E0"/>
    <w:rsid w:val="00DA0922"/>
    <w:rsid w:val="00DA3127"/>
    <w:rsid w:val="00DA3671"/>
    <w:rsid w:val="00DC570E"/>
    <w:rsid w:val="00DE4488"/>
    <w:rsid w:val="00DE5F24"/>
    <w:rsid w:val="00DE625F"/>
    <w:rsid w:val="00DF4E86"/>
    <w:rsid w:val="00E03CFF"/>
    <w:rsid w:val="00E209E8"/>
    <w:rsid w:val="00E217D8"/>
    <w:rsid w:val="00E30440"/>
    <w:rsid w:val="00E364D6"/>
    <w:rsid w:val="00E46909"/>
    <w:rsid w:val="00E71E90"/>
    <w:rsid w:val="00E74A5A"/>
    <w:rsid w:val="00E765B4"/>
    <w:rsid w:val="00E76A53"/>
    <w:rsid w:val="00E843F7"/>
    <w:rsid w:val="00E9115F"/>
    <w:rsid w:val="00E91947"/>
    <w:rsid w:val="00E94127"/>
    <w:rsid w:val="00E94FE8"/>
    <w:rsid w:val="00E97D54"/>
    <w:rsid w:val="00EA679C"/>
    <w:rsid w:val="00EB0370"/>
    <w:rsid w:val="00EB24B0"/>
    <w:rsid w:val="00EB4861"/>
    <w:rsid w:val="00ED1821"/>
    <w:rsid w:val="00ED2AD4"/>
    <w:rsid w:val="00ED6AFF"/>
    <w:rsid w:val="00EE1DF1"/>
    <w:rsid w:val="00F000D2"/>
    <w:rsid w:val="00F067AF"/>
    <w:rsid w:val="00F14225"/>
    <w:rsid w:val="00F16F70"/>
    <w:rsid w:val="00F21704"/>
    <w:rsid w:val="00F337DA"/>
    <w:rsid w:val="00F33F37"/>
    <w:rsid w:val="00F4289C"/>
    <w:rsid w:val="00F51106"/>
    <w:rsid w:val="00F55F62"/>
    <w:rsid w:val="00F679B1"/>
    <w:rsid w:val="00F72F56"/>
    <w:rsid w:val="00F802B5"/>
    <w:rsid w:val="00F912F6"/>
    <w:rsid w:val="00F948E8"/>
    <w:rsid w:val="00F9546F"/>
    <w:rsid w:val="00FA5146"/>
    <w:rsid w:val="00FB7C28"/>
    <w:rsid w:val="00FC1AEA"/>
    <w:rsid w:val="00FC5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75EE174"/>
  <w15:chartTrackingRefBased/>
  <w15:docId w15:val="{6C673E71-5CF5-4587-9EBB-744C473A7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C5A1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5A1F"/>
  </w:style>
  <w:style w:type="paragraph" w:styleId="Footer">
    <w:name w:val="footer"/>
    <w:basedOn w:val="Normal"/>
    <w:link w:val="FooterChar"/>
    <w:uiPriority w:val="99"/>
    <w:unhideWhenUsed/>
    <w:rsid w:val="00BC5A1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5A1F"/>
  </w:style>
  <w:style w:type="paragraph" w:styleId="ListParagraph">
    <w:name w:val="List Paragraph"/>
    <w:basedOn w:val="Normal"/>
    <w:uiPriority w:val="34"/>
    <w:qFormat/>
    <w:rsid w:val="001D4A00"/>
    <w:pPr>
      <w:ind w:left="720"/>
      <w:contextualSpacing/>
    </w:pPr>
  </w:style>
  <w:style w:type="character" w:customStyle="1" w:styleId="fontstyle01">
    <w:name w:val="fontstyle01"/>
    <w:basedOn w:val="DefaultParagraphFont"/>
    <w:rsid w:val="006E0AB7"/>
    <w:rPr>
      <w:rFonts w:ascii="AdvP47C26A" w:hAnsi="AdvP47C26A" w:hint="default"/>
      <w:b w:val="0"/>
      <w:bCs w:val="0"/>
      <w:i w:val="0"/>
      <w:iCs w:val="0"/>
      <w:color w:val="6E91B9"/>
      <w:sz w:val="28"/>
      <w:szCs w:val="28"/>
    </w:rPr>
  </w:style>
  <w:style w:type="character" w:customStyle="1" w:styleId="fontstyle21">
    <w:name w:val="fontstyle21"/>
    <w:basedOn w:val="DefaultParagraphFont"/>
    <w:rsid w:val="005E3D20"/>
    <w:rPr>
      <w:rFonts w:ascii="AdvP461725" w:hAnsi="AdvP461725" w:hint="default"/>
      <w:b w:val="0"/>
      <w:bCs w:val="0"/>
      <w:i w:val="0"/>
      <w:iCs w:val="0"/>
      <w:color w:val="6850A1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23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1137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23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30940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4977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8901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14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20621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6912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83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45059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21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8334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2</TotalTime>
  <Pages>2</Pages>
  <Words>118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man Elkassas</dc:creator>
  <cp:keywords/>
  <dc:description/>
  <cp:lastModifiedBy>Ayman Elkassas</cp:lastModifiedBy>
  <cp:revision>569</cp:revision>
  <dcterms:created xsi:type="dcterms:W3CDTF">2020-01-23T11:09:00Z</dcterms:created>
  <dcterms:modified xsi:type="dcterms:W3CDTF">2021-05-24T14:26:00Z</dcterms:modified>
</cp:coreProperties>
</file>